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3B2201" w:rsidRDefault="007116AA" w:rsidP="00B51E51">
      <w:pPr>
        <w:spacing w:after="0"/>
        <w:rPr>
          <w:rFonts w:ascii="Open Sans" w:hAnsi="Open Sans" w:cs="Arial"/>
          <w:color w:val="0F2A75"/>
        </w:rPr>
      </w:pPr>
      <w:r w:rsidRPr="003B2201">
        <w:rPr>
          <w:rFonts w:ascii="Open Sans" w:hAnsi="Open Sans" w:cs="Arial"/>
          <w:color w:val="0F2A75"/>
        </w:rPr>
        <w:t xml:space="preserve">  </w:t>
      </w: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113739" w:rsidRPr="00844C94" w14:paraId="73AE0594" w14:textId="77777777" w:rsidTr="00466441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4546A" w:themeFill="text2"/>
          </w:tcPr>
          <w:p w14:paraId="4D05D44A" w14:textId="6336801B" w:rsidR="00113739" w:rsidRPr="00844C94" w:rsidRDefault="00113739" w:rsidP="00C03ABD">
            <w:pPr>
              <w:spacing w:after="120"/>
              <w:jc w:val="both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FFFFFF" w:themeColor="background1"/>
              </w:rPr>
              <w:t>2nd Open Call – Normal Projects</w:t>
            </w:r>
          </w:p>
        </w:tc>
      </w:tr>
      <w:tr w:rsidR="00113739" w:rsidRPr="00844C94" w14:paraId="262D867A" w14:textId="77777777" w:rsidTr="00466441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08C1D2C0" w:rsidR="00844C94" w:rsidRPr="00844C94" w:rsidRDefault="00A84025" w:rsidP="00B501E2">
            <w:pPr>
              <w:spacing w:after="120"/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Project cod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4128D5BD" w:rsidR="00A84025" w:rsidRPr="00844C94" w:rsidRDefault="00B64CA2" w:rsidP="00844C94">
            <w:pPr>
              <w:pStyle w:val="Default"/>
              <w:rPr>
                <w:rFonts w:ascii="Open Sans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hAnsi="Open Sans" w:cs="Open Sans"/>
                <w:b/>
                <w:bCs/>
                <w:color w:val="003299"/>
                <w:sz w:val="22"/>
                <w:szCs w:val="22"/>
              </w:rPr>
              <w:t>ROHU-2</w:t>
            </w:r>
            <w:r w:rsidR="002A6A0D" w:rsidRPr="00844C94">
              <w:rPr>
                <w:rFonts w:ascii="Open Sans" w:hAnsi="Open Sans" w:cs="Open Sans"/>
                <w:b/>
                <w:bCs/>
                <w:color w:val="003299"/>
                <w:sz w:val="22"/>
                <w:szCs w:val="22"/>
              </w:rPr>
              <w:t>02</w:t>
            </w:r>
          </w:p>
        </w:tc>
      </w:tr>
      <w:tr w:rsidR="00113739" w:rsidRPr="00844C94" w14:paraId="64A2B68C" w14:textId="77777777" w:rsidTr="00466441">
        <w:trPr>
          <w:trHeight w:val="77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844C94" w:rsidRDefault="00A84025" w:rsidP="00C03ABD">
            <w:pPr>
              <w:spacing w:after="120"/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Project tit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CBD69" w14:textId="77777777" w:rsidR="002A6A0D" w:rsidRPr="00844C94" w:rsidRDefault="002A6A0D" w:rsidP="00E62CA9">
            <w:pPr>
              <w:spacing w:after="0"/>
              <w:jc w:val="both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proofErr w:type="spellStart"/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seruMaros</w:t>
            </w:r>
            <w:proofErr w:type="spellEnd"/>
          </w:p>
          <w:p w14:paraId="1EB6C4A5" w14:textId="7F4701A3" w:rsidR="00A84025" w:rsidRPr="00844C94" w:rsidRDefault="00961187" w:rsidP="00E62CA9">
            <w:pPr>
              <w:spacing w:after="0"/>
              <w:jc w:val="both"/>
              <w:rPr>
                <w:rFonts w:ascii="Open Sans" w:eastAsiaTheme="minorHAnsi" w:hAnsi="Open Sans" w:cs="Open Sans"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color w:val="003299"/>
              </w:rPr>
              <w:t>Mures/Maros that binds us</w:t>
            </w:r>
          </w:p>
        </w:tc>
      </w:tr>
      <w:tr w:rsidR="00113739" w:rsidRPr="00844C94" w14:paraId="0CB753E0" w14:textId="77777777" w:rsidTr="00466441">
        <w:trPr>
          <w:trHeight w:val="7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844C94" w:rsidRDefault="00A84025" w:rsidP="00C03ABD">
            <w:pPr>
              <w:spacing w:after="120"/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Priority axi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65C736A7" w:rsidR="00A84025" w:rsidRPr="00844C94" w:rsidRDefault="009E3AC2" w:rsidP="00E62CA9">
            <w:pPr>
              <w:spacing w:after="120"/>
              <w:jc w:val="both"/>
              <w:rPr>
                <w:rFonts w:ascii="Open Sans" w:eastAsiaTheme="minorHAnsi" w:hAnsi="Open Sans" w:cs="Open Sans"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color w:val="003299"/>
              </w:rPr>
              <w:t>6</w:t>
            </w:r>
            <w:r w:rsidR="00400B0A"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B66884" w:rsidRPr="00844C94">
              <w:rPr>
                <w:rFonts w:ascii="Open Sans" w:eastAsiaTheme="minorHAnsi" w:hAnsi="Open Sans" w:cs="Open Sans"/>
                <w:color w:val="003299"/>
              </w:rPr>
              <w:t xml:space="preserve">– 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>Promoting cross-border cooperation between institutions and citizen</w:t>
            </w:r>
            <w:r w:rsidR="003B3392">
              <w:rPr>
                <w:rFonts w:ascii="Open Sans" w:eastAsiaTheme="minorHAnsi" w:hAnsi="Open Sans" w:cs="Open Sans"/>
                <w:color w:val="003299"/>
              </w:rPr>
              <w:t>s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(Cooperation of institutions and communities)</w:t>
            </w:r>
          </w:p>
        </w:tc>
      </w:tr>
      <w:tr w:rsidR="00113739" w:rsidRPr="00844C94" w14:paraId="52DBEC7F" w14:textId="77777777" w:rsidTr="00466441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844C94" w:rsidRDefault="00A84025" w:rsidP="00C03ABD">
            <w:pPr>
              <w:spacing w:after="120"/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Investment priorit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5A447FC0" w:rsidR="00A84025" w:rsidRPr="00844C94" w:rsidRDefault="00113739" w:rsidP="00E62CA9">
            <w:pPr>
              <w:spacing w:after="120"/>
              <w:jc w:val="both"/>
              <w:rPr>
                <w:rFonts w:ascii="Open Sans" w:eastAsiaTheme="minorHAnsi" w:hAnsi="Open Sans" w:cs="Open Sans"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color w:val="003299"/>
              </w:rPr>
              <w:t>11/b - Promoting legal and administrative cooperation and cooperation between citizens and institutions</w:t>
            </w:r>
          </w:p>
        </w:tc>
      </w:tr>
      <w:tr w:rsidR="00113739" w:rsidRPr="00844C94" w14:paraId="21D8A19E" w14:textId="77777777" w:rsidTr="00466441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844C94" w:rsidRDefault="001222DE" w:rsidP="00C03ABD">
            <w:pPr>
              <w:spacing w:after="120"/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Implementation period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F944A" w14:textId="0FEBBA1F" w:rsidR="001222DE" w:rsidRPr="00844C94" w:rsidRDefault="009E3AC2" w:rsidP="00466441">
            <w:pPr>
              <w:pStyle w:val="NormalWeb"/>
              <w:jc w:val="both"/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</w:pPr>
            <w:r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2</w:t>
            </w:r>
            <w:r w:rsidR="00CE64DA"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7</w:t>
            </w:r>
            <w:r w:rsidR="001222DE"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months (</w:t>
            </w:r>
            <w:r w:rsidR="002A6A0D"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August</w:t>
            </w:r>
            <w:r w:rsidR="00AB2FC8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1,</w:t>
            </w:r>
            <w:r w:rsidR="001222DE"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2018 – </w:t>
            </w:r>
            <w:r w:rsidR="00E62CA9"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October</w:t>
            </w:r>
            <w:r w:rsidR="00AB2FC8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31,</w:t>
            </w:r>
            <w:r w:rsidR="001222DE"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202</w:t>
            </w:r>
            <w:r w:rsidR="002A6A0D"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1</w:t>
            </w:r>
            <w:r w:rsidR="001222DE"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)</w:t>
            </w:r>
            <w:r w:rsidR="00134BB6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,</w:t>
            </w:r>
            <w:r w:rsidR="00CE64DA"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out of which 3 months </w:t>
            </w:r>
            <w:r w:rsidR="003B339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of </w:t>
            </w:r>
            <w:r w:rsidR="00CE64DA" w:rsidRPr="00844C94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suspension</w:t>
            </w:r>
          </w:p>
        </w:tc>
      </w:tr>
      <w:tr w:rsidR="00113739" w:rsidRPr="00844C94" w14:paraId="05A81C76" w14:textId="77777777" w:rsidTr="00466441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844C94" w:rsidRDefault="00CD3A86" w:rsidP="00C03ABD">
            <w:pPr>
              <w:spacing w:after="120"/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Objectiv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08AA3E5F" w:rsidR="00CD3A86" w:rsidRPr="00844C94" w:rsidRDefault="002A6A0D" w:rsidP="00E62CA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eastAsiaTheme="minorHAnsi" w:hAnsi="Open Sans" w:cs="Open Sans"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The main objective </w:t>
            </w:r>
            <w:r w:rsidR="00C72624" w:rsidRPr="00844C94">
              <w:rPr>
                <w:rFonts w:ascii="Open Sans" w:eastAsiaTheme="minorHAnsi" w:hAnsi="Open Sans" w:cs="Open Sans"/>
                <w:color w:val="003299"/>
              </w:rPr>
              <w:t xml:space="preserve">of the project </w:t>
            </w:r>
            <w:r w:rsidR="00961187" w:rsidRPr="00844C94">
              <w:rPr>
                <w:rFonts w:ascii="Open Sans" w:eastAsiaTheme="minorHAnsi" w:hAnsi="Open Sans" w:cs="Open Sans"/>
                <w:color w:val="003299"/>
              </w:rPr>
              <w:t>was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to establish a cross-border framework 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to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facilitate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community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AB2FC8" w:rsidRPr="00844C94">
              <w:rPr>
                <w:rFonts w:ascii="Open Sans" w:eastAsiaTheme="minorHAnsi" w:hAnsi="Open Sans" w:cs="Open Sans"/>
                <w:color w:val="003299"/>
              </w:rPr>
              <w:t xml:space="preserve">cohesion 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and 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provide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opportunities for cooperation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,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mainly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 xml:space="preserve"> for the population 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of 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 xml:space="preserve">the 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localities </w:t>
            </w:r>
            <w:r w:rsidR="00134BB6">
              <w:rPr>
                <w:rFonts w:ascii="Open Sans" w:eastAsiaTheme="minorHAnsi" w:hAnsi="Open Sans" w:cs="Open Sans"/>
                <w:color w:val="003299"/>
              </w:rPr>
              <w:t>from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the Mure</w:t>
            </w:r>
            <w:r w:rsidR="00113739" w:rsidRPr="00844C94">
              <w:rPr>
                <w:rFonts w:ascii="Open Sans" w:eastAsiaTheme="minorHAnsi" w:hAnsi="Open Sans" w:cs="Open Sans"/>
                <w:color w:val="003299"/>
              </w:rPr>
              <w:t>ș</w:t>
            </w:r>
            <w:r w:rsidR="003B3392">
              <w:rPr>
                <w:rFonts w:ascii="Open Sans" w:eastAsiaTheme="minorHAnsi" w:hAnsi="Open Sans" w:cs="Open Sans"/>
                <w:color w:val="003299"/>
              </w:rPr>
              <w:t>/Maros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River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AB2FC8" w:rsidRPr="00844C94">
              <w:rPr>
                <w:rFonts w:ascii="Open Sans" w:eastAsiaTheme="minorHAnsi" w:hAnsi="Open Sans" w:cs="Open Sans"/>
                <w:color w:val="003299"/>
              </w:rPr>
              <w:t>shores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>.</w:t>
            </w:r>
          </w:p>
        </w:tc>
      </w:tr>
      <w:tr w:rsidR="00113739" w:rsidRPr="00844C94" w14:paraId="5CD19851" w14:textId="77777777" w:rsidTr="004F3B5E">
        <w:trPr>
          <w:trHeight w:val="97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844C94" w:rsidRDefault="00CD3A86" w:rsidP="00C03ABD">
            <w:pPr>
              <w:spacing w:after="120"/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Partnership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26956F86" w:rsidR="00CD3A86" w:rsidRPr="00844C94" w:rsidRDefault="00CD3A86" w:rsidP="00844C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/>
              <w:jc w:val="both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 xml:space="preserve">Lead Beneficiary: </w:t>
            </w:r>
            <w:r w:rsidR="002A6A0D" w:rsidRPr="00844C94">
              <w:rPr>
                <w:rFonts w:ascii="Open Sans" w:eastAsiaTheme="minorHAnsi" w:hAnsi="Open Sans" w:cs="Open Sans"/>
                <w:color w:val="003299"/>
              </w:rPr>
              <w:t xml:space="preserve">Diaspora Foundation </w:t>
            </w:r>
            <w:r w:rsidR="00B64CA2" w:rsidRPr="00844C94">
              <w:rPr>
                <w:rFonts w:ascii="Open Sans" w:eastAsiaTheme="minorHAnsi" w:hAnsi="Open Sans" w:cs="Open Sans"/>
                <w:color w:val="003299"/>
              </w:rPr>
              <w:t>(Romania)</w:t>
            </w:r>
          </w:p>
        </w:tc>
      </w:tr>
      <w:tr w:rsidR="00113739" w:rsidRPr="00844C94" w14:paraId="006B602D" w14:textId="77777777" w:rsidTr="004F3B5E">
        <w:trPr>
          <w:trHeight w:val="250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844C94" w:rsidRDefault="00CD3A86" w:rsidP="00C03ABD">
            <w:pPr>
              <w:spacing w:after="120"/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4BDFD1A6" w:rsidR="00B64CA2" w:rsidRPr="00844C94" w:rsidRDefault="00D836D4" w:rsidP="00844C94">
            <w:pPr>
              <w:spacing w:after="120"/>
              <w:jc w:val="both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 xml:space="preserve">Project </w:t>
            </w:r>
            <w:r w:rsidR="004E4270"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Partner</w:t>
            </w:r>
            <w:r w:rsidR="00CD3A86"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 xml:space="preserve">: </w:t>
            </w:r>
            <w:r w:rsidR="002A6A0D" w:rsidRPr="00844C94">
              <w:rPr>
                <w:rFonts w:ascii="Open Sans" w:eastAsiaTheme="minorHAnsi" w:hAnsi="Open Sans" w:cs="Open Sans"/>
                <w:color w:val="003299"/>
              </w:rPr>
              <w:t xml:space="preserve">Southern Great Plain Regional Research Society for Social Sciences </w:t>
            </w:r>
            <w:r w:rsidR="00B64CA2" w:rsidRPr="00844C94">
              <w:rPr>
                <w:rFonts w:ascii="Open Sans" w:eastAsiaTheme="minorHAnsi" w:hAnsi="Open Sans" w:cs="Open Sans"/>
                <w:color w:val="003299"/>
              </w:rPr>
              <w:t>(Hungary)</w:t>
            </w:r>
          </w:p>
        </w:tc>
      </w:tr>
      <w:tr w:rsidR="00113739" w:rsidRPr="00844C94" w14:paraId="5692E066" w14:textId="77777777" w:rsidTr="00466441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20CDDF1C" w:rsidR="00CD3A86" w:rsidRPr="00844C94" w:rsidRDefault="00CD3A86" w:rsidP="00C03ABD">
            <w:pPr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TOTAL Budge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B85C5D" w14:textId="77777777" w:rsidR="00744AC2" w:rsidRPr="00844C94" w:rsidRDefault="00CD3A86" w:rsidP="00E62CA9">
            <w:pPr>
              <w:jc w:val="both"/>
              <w:rPr>
                <w:rFonts w:ascii="Open Sans" w:eastAsiaTheme="minorHAnsi" w:hAnsi="Open Sans" w:cs="Open Sans"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€ </w:t>
            </w:r>
            <w:r w:rsidR="002A6A0D" w:rsidRPr="00844C94">
              <w:rPr>
                <w:rFonts w:ascii="Open Sans" w:eastAsiaTheme="minorHAnsi" w:hAnsi="Open Sans" w:cs="Open Sans"/>
                <w:color w:val="003299"/>
              </w:rPr>
              <w:t>60</w:t>
            </w:r>
            <w:r w:rsidR="00521BAA" w:rsidRPr="00844C94">
              <w:rPr>
                <w:rFonts w:ascii="Open Sans" w:eastAsiaTheme="minorHAnsi" w:hAnsi="Open Sans" w:cs="Open Sans"/>
                <w:color w:val="003299"/>
              </w:rPr>
              <w:t>,</w:t>
            </w:r>
            <w:r w:rsidR="002A6A0D" w:rsidRPr="00844C94">
              <w:rPr>
                <w:rFonts w:ascii="Open Sans" w:eastAsiaTheme="minorHAnsi" w:hAnsi="Open Sans" w:cs="Open Sans"/>
                <w:color w:val="003299"/>
              </w:rPr>
              <w:t>495</w:t>
            </w:r>
            <w:r w:rsidR="00521BAA" w:rsidRPr="00844C94">
              <w:rPr>
                <w:rFonts w:ascii="Open Sans" w:eastAsiaTheme="minorHAnsi" w:hAnsi="Open Sans" w:cs="Open Sans"/>
                <w:color w:val="003299"/>
              </w:rPr>
              <w:t>.00</w:t>
            </w:r>
            <w:r w:rsidR="00C72624" w:rsidRPr="00844C94">
              <w:rPr>
                <w:rFonts w:ascii="Open Sans" w:eastAsiaTheme="minorHAnsi" w:hAnsi="Open Sans" w:cs="Open Sans"/>
                <w:color w:val="003299"/>
              </w:rPr>
              <w:t>,</w:t>
            </w:r>
            <w:r w:rsidR="00521BAA"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>out of which</w:t>
            </w:r>
            <w:r w:rsidR="00C72624" w:rsidRPr="00844C94">
              <w:rPr>
                <w:rFonts w:ascii="Open Sans" w:eastAsiaTheme="minorHAnsi" w:hAnsi="Open Sans" w:cs="Open Sans"/>
                <w:color w:val="003299"/>
              </w:rPr>
              <w:t>,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ERDF € </w:t>
            </w:r>
            <w:r w:rsidR="002A6A0D" w:rsidRPr="00844C94">
              <w:rPr>
                <w:rFonts w:ascii="Open Sans" w:eastAsiaTheme="minorHAnsi" w:hAnsi="Open Sans" w:cs="Open Sans"/>
                <w:color w:val="003299"/>
              </w:rPr>
              <w:t>51</w:t>
            </w:r>
            <w:r w:rsidR="00521BAA" w:rsidRPr="00844C94">
              <w:rPr>
                <w:rFonts w:ascii="Open Sans" w:eastAsiaTheme="minorHAnsi" w:hAnsi="Open Sans" w:cs="Open Sans"/>
                <w:color w:val="003299"/>
              </w:rPr>
              <w:t>,</w:t>
            </w:r>
            <w:r w:rsidR="002A6A0D" w:rsidRPr="00844C94">
              <w:rPr>
                <w:rFonts w:ascii="Open Sans" w:eastAsiaTheme="minorHAnsi" w:hAnsi="Open Sans" w:cs="Open Sans"/>
                <w:color w:val="003299"/>
              </w:rPr>
              <w:t>420.75</w:t>
            </w:r>
          </w:p>
          <w:p w14:paraId="2FC28CF3" w14:textId="77777777" w:rsidR="00F77A5D" w:rsidRPr="00844C94" w:rsidRDefault="00F77A5D" w:rsidP="00E62CA9">
            <w:pPr>
              <w:jc w:val="both"/>
              <w:rPr>
                <w:rFonts w:ascii="Open Sans" w:eastAsiaTheme="minorHAnsi" w:hAnsi="Open Sans" w:cs="Open Sans"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color w:val="003299"/>
              </w:rPr>
              <w:t>Total eligible expenditure certified within the project: € 59,356.28</w:t>
            </w:r>
          </w:p>
          <w:p w14:paraId="0CEC0BF1" w14:textId="41D47C37" w:rsidR="00F77A5D" w:rsidRPr="00844C94" w:rsidRDefault="00F77A5D" w:rsidP="00E62CA9">
            <w:pPr>
              <w:jc w:val="both"/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  <w:t>Budget execution: 98.11%</w:t>
            </w:r>
          </w:p>
        </w:tc>
      </w:tr>
      <w:tr w:rsidR="00113739" w:rsidRPr="00844C94" w14:paraId="4771AA54" w14:textId="77777777" w:rsidTr="00466441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844C94" w:rsidRDefault="004540CA" w:rsidP="00C03ABD">
            <w:pPr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t>Summary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92A6D" w14:textId="5FBC3419" w:rsidR="008C3C91" w:rsidRPr="00844C94" w:rsidRDefault="00500DD4" w:rsidP="00E62CA9">
            <w:pPr>
              <w:spacing w:after="0"/>
              <w:jc w:val="both"/>
              <w:rPr>
                <w:rFonts w:ascii="Open Sans" w:eastAsiaTheme="minorHAnsi" w:hAnsi="Open Sans" w:cs="Open Sans"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color w:val="003299"/>
              </w:rPr>
              <w:t>T</w:t>
            </w:r>
            <w:r w:rsidR="0050327B" w:rsidRPr="00844C94">
              <w:rPr>
                <w:rFonts w:ascii="Open Sans" w:eastAsiaTheme="minorHAnsi" w:hAnsi="Open Sans" w:cs="Open Sans"/>
                <w:color w:val="003299"/>
              </w:rPr>
              <w:t>he</w:t>
            </w:r>
            <w:r w:rsidR="009F5DBC"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50327B" w:rsidRPr="00844C94">
              <w:rPr>
                <w:rFonts w:ascii="Open Sans" w:eastAsiaTheme="minorHAnsi" w:hAnsi="Open Sans" w:cs="Open Sans"/>
                <w:color w:val="003299"/>
              </w:rPr>
              <w:t>project</w:t>
            </w:r>
            <w:r w:rsidR="008C3C91" w:rsidRPr="00844C94">
              <w:rPr>
                <w:rFonts w:ascii="Open Sans" w:eastAsiaTheme="minorHAnsi" w:hAnsi="Open Sans" w:cs="Open Sans"/>
                <w:color w:val="003299"/>
              </w:rPr>
              <w:t xml:space="preserve"> ROHU-</w:t>
            </w:r>
            <w:r w:rsidR="00962D2E" w:rsidRPr="00844C94">
              <w:rPr>
                <w:rFonts w:ascii="Open Sans" w:eastAsiaTheme="minorHAnsi" w:hAnsi="Open Sans" w:cs="Open Sans"/>
                <w:color w:val="003299"/>
              </w:rPr>
              <w:t>2</w:t>
            </w:r>
            <w:r w:rsidR="00C22C2F" w:rsidRPr="00844C94">
              <w:rPr>
                <w:rFonts w:ascii="Open Sans" w:eastAsiaTheme="minorHAnsi" w:hAnsi="Open Sans" w:cs="Open Sans"/>
                <w:color w:val="003299"/>
              </w:rPr>
              <w:t>02</w:t>
            </w:r>
            <w:r w:rsidR="00962D2E"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113739" w:rsidRPr="00844C94">
              <w:rPr>
                <w:rFonts w:ascii="Open Sans" w:eastAsiaTheme="minorHAnsi" w:hAnsi="Open Sans" w:cs="Open Sans"/>
                <w:color w:val="003299"/>
              </w:rPr>
              <w:t>aim</w:t>
            </w:r>
            <w:r w:rsidR="00961187" w:rsidRPr="00844C94">
              <w:rPr>
                <w:rFonts w:ascii="Open Sans" w:eastAsiaTheme="minorHAnsi" w:hAnsi="Open Sans" w:cs="Open Sans"/>
                <w:color w:val="003299"/>
              </w:rPr>
              <w:t>ed</w:t>
            </w:r>
            <w:r w:rsidR="00113739" w:rsidRPr="00844C94">
              <w:rPr>
                <w:rFonts w:ascii="Open Sans" w:eastAsiaTheme="minorHAnsi" w:hAnsi="Open Sans" w:cs="Open Sans"/>
                <w:color w:val="003299"/>
              </w:rPr>
              <w:t xml:space="preserve"> at</w:t>
            </w:r>
            <w:r w:rsidR="008C3C91"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526EC2" w:rsidRPr="00844C94">
              <w:rPr>
                <w:rFonts w:ascii="Open Sans" w:eastAsiaTheme="minorHAnsi" w:hAnsi="Open Sans" w:cs="Open Sans"/>
                <w:color w:val="003299"/>
              </w:rPr>
              <w:t>creat</w:t>
            </w:r>
            <w:r w:rsidR="00113739" w:rsidRPr="00844C94">
              <w:rPr>
                <w:rFonts w:ascii="Open Sans" w:eastAsiaTheme="minorHAnsi" w:hAnsi="Open Sans" w:cs="Open Sans"/>
                <w:color w:val="003299"/>
              </w:rPr>
              <w:t>ing</w:t>
            </w:r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 a framework of cross-border collaboration between the 8 communities situated on both shores of the Mure</w:t>
            </w:r>
            <w:r w:rsidR="00466441">
              <w:rPr>
                <w:rFonts w:ascii="Open Sans" w:eastAsiaTheme="minorHAnsi" w:hAnsi="Open Sans" w:cs="Open Sans"/>
                <w:color w:val="003299"/>
              </w:rPr>
              <w:t>ș</w:t>
            </w:r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 River: </w:t>
            </w:r>
            <w:proofErr w:type="spellStart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>Igri</w:t>
            </w:r>
            <w:r w:rsidR="00466441">
              <w:rPr>
                <w:rFonts w:ascii="Open Sans" w:eastAsiaTheme="minorHAnsi" w:hAnsi="Open Sans" w:cs="Open Sans"/>
                <w:color w:val="003299"/>
              </w:rPr>
              <w:t>ș</w:t>
            </w:r>
            <w:proofErr w:type="spellEnd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>Cenad</w:t>
            </w:r>
            <w:proofErr w:type="spellEnd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>Pecica</w:t>
            </w:r>
            <w:proofErr w:type="spellEnd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>Semlac</w:t>
            </w:r>
            <w:proofErr w:type="spellEnd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 (RO)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,</w:t>
            </w:r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 and </w:t>
            </w:r>
            <w:proofErr w:type="spellStart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>Deszk</w:t>
            </w:r>
            <w:proofErr w:type="spellEnd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466441" w:rsidRPr="00466441">
              <w:rPr>
                <w:rFonts w:ascii="Open Sans" w:eastAsiaTheme="minorHAnsi" w:hAnsi="Open Sans" w:cs="Open Sans"/>
                <w:color w:val="003299"/>
              </w:rPr>
              <w:t>Magyarcsanád</w:t>
            </w:r>
            <w:proofErr w:type="spellEnd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>Maroslele</w:t>
            </w:r>
            <w:proofErr w:type="spellEnd"/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466441" w:rsidRPr="00466441">
              <w:rPr>
                <w:rFonts w:ascii="Open Sans" w:eastAsiaTheme="minorHAnsi" w:hAnsi="Open Sans" w:cs="Open Sans"/>
                <w:color w:val="003299"/>
              </w:rPr>
              <w:t>Ferencszállás</w:t>
            </w:r>
            <w:proofErr w:type="spellEnd"/>
            <w:r w:rsidR="00466441" w:rsidRPr="00466441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(HU), by involving young people and adults from these communities 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in</w:t>
            </w:r>
            <w:r w:rsidR="00526EC2" w:rsidRPr="00844C94">
              <w:rPr>
                <w:rFonts w:ascii="Open Sans" w:eastAsiaTheme="minorHAnsi" w:hAnsi="Open Sans" w:cs="Open Sans"/>
                <w:color w:val="003299"/>
              </w:rPr>
              <w:t xml:space="preserve"> working together and achieving joint goals.</w:t>
            </w:r>
          </w:p>
          <w:p w14:paraId="4FE72F3B" w14:textId="77777777" w:rsidR="00962D2E" w:rsidRPr="00844C94" w:rsidRDefault="00962D2E" w:rsidP="00E62CA9">
            <w:pPr>
              <w:spacing w:after="0"/>
              <w:jc w:val="both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</w:p>
          <w:p w14:paraId="5A309448" w14:textId="24FEFA79" w:rsidR="00971045" w:rsidRPr="00844C94" w:rsidRDefault="00500DD4" w:rsidP="00E62CA9">
            <w:pPr>
              <w:spacing w:after="0"/>
              <w:jc w:val="both"/>
              <w:rPr>
                <w:rFonts w:ascii="Open Sans" w:eastAsiaTheme="minorHAnsi" w:hAnsi="Open Sans" w:cs="Open Sans"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The </w:t>
            </w:r>
            <w:r w:rsidR="004E436A" w:rsidRPr="00844C94">
              <w:rPr>
                <w:rFonts w:ascii="Open Sans" w:eastAsiaTheme="minorHAnsi" w:hAnsi="Open Sans" w:cs="Open Sans"/>
                <w:color w:val="003299"/>
              </w:rPr>
              <w:t>main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F77A5D" w:rsidRPr="00844C94">
              <w:rPr>
                <w:rFonts w:ascii="Open Sans" w:eastAsiaTheme="minorHAnsi" w:hAnsi="Open Sans" w:cs="Open Sans"/>
                <w:color w:val="003299"/>
              </w:rPr>
              <w:t>activities implemented within</w:t>
            </w:r>
            <w:r w:rsidR="00113739" w:rsidRPr="00844C94">
              <w:rPr>
                <w:rFonts w:ascii="Open Sans" w:eastAsiaTheme="minorHAnsi" w:hAnsi="Open Sans" w:cs="Open Sans"/>
                <w:color w:val="003299"/>
              </w:rPr>
              <w:t xml:space="preserve"> the project</w:t>
            </w:r>
            <w:r w:rsidR="004E436A" w:rsidRPr="00844C94">
              <w:rPr>
                <w:rFonts w:ascii="Open Sans" w:eastAsiaTheme="minorHAnsi" w:hAnsi="Open Sans" w:cs="Open Sans"/>
                <w:color w:val="003299"/>
              </w:rPr>
              <w:t>: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</w:p>
          <w:p w14:paraId="5C023F1C" w14:textId="76CA7B08" w:rsidR="001D03BF" w:rsidRPr="00844C94" w:rsidRDefault="00844C94" w:rsidP="00E62CA9">
            <w:pPr>
              <w:pStyle w:val="ListParagraph"/>
              <w:numPr>
                <w:ilvl w:val="0"/>
                <w:numId w:val="15"/>
              </w:numPr>
              <w:spacing w:after="0"/>
              <w:ind w:left="317"/>
              <w:jc w:val="both"/>
              <w:rPr>
                <w:rFonts w:ascii="Open Sans" w:eastAsiaTheme="minorHAnsi" w:hAnsi="Open Sans" w:cs="Open Sans"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color w:val="003299"/>
              </w:rPr>
              <w:t>E</w:t>
            </w:r>
            <w:r w:rsidR="00113739" w:rsidRPr="00844C94">
              <w:rPr>
                <w:rFonts w:ascii="Open Sans" w:eastAsiaTheme="minorHAnsi" w:hAnsi="Open Sans" w:cs="Open Sans"/>
                <w:color w:val="003299"/>
              </w:rPr>
              <w:t>stablishing</w:t>
            </w:r>
            <w:r w:rsidR="002C6F2E" w:rsidRPr="00844C94">
              <w:rPr>
                <w:rFonts w:ascii="Open Sans" w:eastAsiaTheme="minorHAnsi" w:hAnsi="Open Sans" w:cs="Open Sans"/>
                <w:color w:val="003299"/>
              </w:rPr>
              <w:t xml:space="preserve"> local clubs of young people in the 8 Romanian and Hungarian localities: </w:t>
            </w:r>
            <w:proofErr w:type="spellStart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>Igri</w:t>
            </w:r>
            <w:r w:rsidR="00466441">
              <w:rPr>
                <w:rFonts w:ascii="Open Sans" w:eastAsiaTheme="minorHAnsi" w:hAnsi="Open Sans" w:cs="Open Sans"/>
                <w:color w:val="003299"/>
              </w:rPr>
              <w:t>ș</w:t>
            </w:r>
            <w:proofErr w:type="spellEnd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>Cenad</w:t>
            </w:r>
            <w:proofErr w:type="spellEnd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>Pecica</w:t>
            </w:r>
            <w:proofErr w:type="spellEnd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>Semlac</w:t>
            </w:r>
            <w:proofErr w:type="spellEnd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>Deszk</w:t>
            </w:r>
            <w:proofErr w:type="spellEnd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466441" w:rsidRPr="00466441">
              <w:rPr>
                <w:rFonts w:ascii="Open Sans" w:eastAsiaTheme="minorHAnsi" w:hAnsi="Open Sans" w:cs="Open Sans"/>
                <w:color w:val="003299"/>
              </w:rPr>
              <w:t>Magyarcsanád</w:t>
            </w:r>
            <w:proofErr w:type="spellEnd"/>
            <w:r w:rsidR="00466441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466441" w:rsidRPr="00844C94">
              <w:rPr>
                <w:rFonts w:ascii="Open Sans" w:eastAsiaTheme="minorHAnsi" w:hAnsi="Open Sans" w:cs="Open Sans"/>
                <w:color w:val="003299"/>
              </w:rPr>
              <w:t>Maroslele</w:t>
            </w:r>
            <w:proofErr w:type="spellEnd"/>
            <w:r w:rsidR="00466441" w:rsidRPr="00844C94">
              <w:rPr>
                <w:rFonts w:ascii="Open Sans" w:eastAsiaTheme="minorHAnsi" w:hAnsi="Open Sans" w:cs="Open Sans"/>
                <w:color w:val="003299"/>
              </w:rPr>
              <w:t xml:space="preserve">, </w:t>
            </w:r>
            <w:proofErr w:type="spellStart"/>
            <w:r w:rsidR="00466441" w:rsidRPr="00466441">
              <w:rPr>
                <w:rFonts w:ascii="Open Sans" w:eastAsiaTheme="minorHAnsi" w:hAnsi="Open Sans" w:cs="Open Sans"/>
                <w:color w:val="003299"/>
              </w:rPr>
              <w:t>Ferencszállás</w:t>
            </w:r>
            <w:proofErr w:type="spellEnd"/>
            <w:r w:rsidR="002C6F2E" w:rsidRPr="00844C94">
              <w:rPr>
                <w:rFonts w:ascii="Open Sans" w:eastAsiaTheme="minorHAnsi" w:hAnsi="Open Sans" w:cs="Open Sans"/>
                <w:color w:val="003299"/>
              </w:rPr>
              <w:t>;</w:t>
            </w:r>
          </w:p>
          <w:p w14:paraId="75BF8930" w14:textId="6962B3F6" w:rsidR="00F77A5D" w:rsidRPr="00844C94" w:rsidRDefault="00466441" w:rsidP="00E62CA9">
            <w:pPr>
              <w:pStyle w:val="ListParagraph"/>
              <w:numPr>
                <w:ilvl w:val="0"/>
                <w:numId w:val="15"/>
              </w:numPr>
              <w:spacing w:after="0"/>
              <w:ind w:left="317"/>
              <w:jc w:val="both"/>
              <w:rPr>
                <w:rFonts w:ascii="Open Sans" w:eastAsiaTheme="minorHAnsi" w:hAnsi="Open Sans" w:cs="Open Sans"/>
                <w:color w:val="003299"/>
              </w:rPr>
            </w:pPr>
            <w:r>
              <w:rPr>
                <w:rFonts w:ascii="Open Sans" w:eastAsiaTheme="minorHAnsi" w:hAnsi="Open Sans" w:cs="Open Sans"/>
                <w:color w:val="003299"/>
              </w:rPr>
              <w:lastRenderedPageBreak/>
              <w:t>O</w:t>
            </w:r>
            <w:r w:rsidR="002C6F2E" w:rsidRPr="00844C94">
              <w:rPr>
                <w:rFonts w:ascii="Open Sans" w:eastAsiaTheme="minorHAnsi" w:hAnsi="Open Sans" w:cs="Open Sans"/>
                <w:color w:val="003299"/>
              </w:rPr>
              <w:t>rganizing joint cultural events</w:t>
            </w:r>
            <w:r w:rsidR="00857873" w:rsidRPr="00844C94">
              <w:rPr>
                <w:rFonts w:ascii="Open Sans" w:eastAsiaTheme="minorHAnsi" w:hAnsi="Open Sans" w:cs="Open Sans"/>
                <w:color w:val="003299"/>
              </w:rPr>
              <w:t xml:space="preserve">: </w:t>
            </w:r>
            <w:r w:rsidR="00F77A5D" w:rsidRPr="00844C94">
              <w:rPr>
                <w:rFonts w:ascii="Open Sans" w:eastAsiaTheme="minorHAnsi" w:hAnsi="Open Sans" w:cs="Open Sans"/>
                <w:color w:val="003299"/>
              </w:rPr>
              <w:t>a workshop for club leaders, 2 picnics with the involvement of target group</w:t>
            </w:r>
            <w:r w:rsidR="003B3392">
              <w:rPr>
                <w:rFonts w:ascii="Open Sans" w:eastAsiaTheme="minorHAnsi" w:hAnsi="Open Sans" w:cs="Open Sans"/>
                <w:color w:val="003299"/>
              </w:rPr>
              <w:t>s</w:t>
            </w:r>
            <w:r w:rsidR="00F77A5D" w:rsidRPr="00844C94">
              <w:rPr>
                <w:rFonts w:ascii="Open Sans" w:eastAsiaTheme="minorHAnsi" w:hAnsi="Open Sans" w:cs="Open Sans"/>
                <w:color w:val="003299"/>
              </w:rPr>
              <w:t xml:space="preserve"> of both side</w:t>
            </w:r>
            <w:r w:rsidR="003B3392">
              <w:rPr>
                <w:rFonts w:ascii="Open Sans" w:eastAsiaTheme="minorHAnsi" w:hAnsi="Open Sans" w:cs="Open Sans"/>
                <w:color w:val="003299"/>
              </w:rPr>
              <w:t>s</w:t>
            </w:r>
            <w:r w:rsidR="00F77A5D" w:rsidRPr="00844C94">
              <w:rPr>
                <w:rFonts w:ascii="Open Sans" w:eastAsiaTheme="minorHAnsi" w:hAnsi="Open Sans" w:cs="Open Sans"/>
                <w:color w:val="003299"/>
              </w:rPr>
              <w:t xml:space="preserve"> of the border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 xml:space="preserve">, and preparing </w:t>
            </w:r>
            <w:r w:rsidR="00AB2FC8" w:rsidRPr="00844C94">
              <w:rPr>
                <w:rFonts w:ascii="Open Sans" w:eastAsiaTheme="minorHAnsi" w:hAnsi="Open Sans" w:cs="Open Sans"/>
                <w:color w:val="003299"/>
              </w:rPr>
              <w:t>a thematic bilingual workbook about Mure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ș</w:t>
            </w:r>
            <w:r w:rsidR="00814802">
              <w:rPr>
                <w:rFonts w:ascii="Open Sans" w:eastAsiaTheme="minorHAnsi" w:hAnsi="Open Sans" w:cs="Open Sans"/>
                <w:color w:val="003299"/>
              </w:rPr>
              <w:t>;</w:t>
            </w:r>
            <w:r w:rsidR="00F77A5D"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</w:p>
          <w:p w14:paraId="3986D1EE" w14:textId="310CD613" w:rsidR="00F77A5D" w:rsidRPr="00844C94" w:rsidRDefault="00466441" w:rsidP="00E62CA9">
            <w:pPr>
              <w:pStyle w:val="ListParagraph"/>
              <w:numPr>
                <w:ilvl w:val="0"/>
                <w:numId w:val="15"/>
              </w:numPr>
              <w:spacing w:after="0"/>
              <w:ind w:left="317"/>
              <w:jc w:val="both"/>
              <w:rPr>
                <w:rFonts w:ascii="Open Sans" w:eastAsiaTheme="minorHAnsi" w:hAnsi="Open Sans" w:cs="Open Sans"/>
                <w:color w:val="003299"/>
              </w:rPr>
            </w:pPr>
            <w:r>
              <w:rPr>
                <w:rFonts w:ascii="Open Sans" w:eastAsiaTheme="minorHAnsi" w:hAnsi="Open Sans" w:cs="Open Sans"/>
                <w:color w:val="003299"/>
              </w:rPr>
              <w:t>P</w:t>
            </w:r>
            <w:r w:rsidR="00F77A5D" w:rsidRPr="00844C94">
              <w:rPr>
                <w:rFonts w:ascii="Open Sans" w:eastAsiaTheme="minorHAnsi" w:hAnsi="Open Sans" w:cs="Open Sans"/>
                <w:color w:val="003299"/>
              </w:rPr>
              <w:t xml:space="preserve">reparing a film, 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in the form of a</w:t>
            </w:r>
            <w:r w:rsidR="00F77A5D" w:rsidRPr="00844C94">
              <w:rPr>
                <w:rFonts w:ascii="Open Sans" w:eastAsiaTheme="minorHAnsi" w:hAnsi="Open Sans" w:cs="Open Sans"/>
                <w:color w:val="003299"/>
              </w:rPr>
              <w:t xml:space="preserve"> virtual exposition, 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in which</w:t>
            </w:r>
            <w:r w:rsidR="00F77A5D" w:rsidRPr="00844C94">
              <w:rPr>
                <w:rFonts w:ascii="Open Sans" w:eastAsiaTheme="minorHAnsi" w:hAnsi="Open Sans" w:cs="Open Sans"/>
                <w:color w:val="003299"/>
              </w:rPr>
              <w:t xml:space="preserve"> each of the 8 localities </w:t>
            </w:r>
            <w:r w:rsidR="00AB2FC8" w:rsidRPr="00844C94">
              <w:rPr>
                <w:rFonts w:ascii="Open Sans" w:eastAsiaTheme="minorHAnsi" w:hAnsi="Open Sans" w:cs="Open Sans"/>
                <w:color w:val="003299"/>
              </w:rPr>
              <w:t xml:space="preserve">involved </w:t>
            </w:r>
            <w:r w:rsidR="00AB2FC8">
              <w:rPr>
                <w:rFonts w:ascii="Open Sans" w:eastAsiaTheme="minorHAnsi" w:hAnsi="Open Sans" w:cs="Open Sans"/>
                <w:color w:val="003299"/>
              </w:rPr>
              <w:t>had</w:t>
            </w:r>
            <w:r w:rsidR="00F77A5D" w:rsidRPr="00844C94">
              <w:rPr>
                <w:rFonts w:ascii="Open Sans" w:eastAsiaTheme="minorHAnsi" w:hAnsi="Open Sans" w:cs="Open Sans"/>
                <w:color w:val="003299"/>
              </w:rPr>
              <w:t xml:space="preserve"> the opportunity to present their activities and works.</w:t>
            </w:r>
          </w:p>
          <w:p w14:paraId="137BF701" w14:textId="77777777" w:rsidR="00F77A5D" w:rsidRPr="00844C94" w:rsidRDefault="00F77A5D" w:rsidP="00E62CA9">
            <w:pPr>
              <w:spacing w:after="0"/>
              <w:jc w:val="both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</w:p>
          <w:p w14:paraId="623F50AB" w14:textId="71D48A52" w:rsidR="00F77A5D" w:rsidRPr="00844C94" w:rsidRDefault="00F77A5D" w:rsidP="00F77A5D">
            <w:pPr>
              <w:spacing w:after="0"/>
              <w:jc w:val="both"/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  <w:t>On October 31</w:t>
            </w:r>
            <w:r w:rsidR="00466441" w:rsidRPr="00466441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  <w:vertAlign w:val="superscript"/>
              </w:rPr>
              <w:t>st</w:t>
            </w:r>
            <w:r w:rsidRPr="00844C94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  <w:t>, 2021, the project was successfully finalized.</w:t>
            </w:r>
          </w:p>
          <w:p w14:paraId="70595DD0" w14:textId="3206A3D0" w:rsidR="00F77A5D" w:rsidRPr="00844C94" w:rsidRDefault="00F77A5D" w:rsidP="00F77A5D">
            <w:pPr>
              <w:spacing w:after="0"/>
              <w:jc w:val="both"/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  <w:t>All activities provided in the project were completed (100%).</w:t>
            </w:r>
          </w:p>
          <w:p w14:paraId="4A40314D" w14:textId="77777777" w:rsidR="00F77A5D" w:rsidRPr="00844C94" w:rsidRDefault="00F77A5D" w:rsidP="00F77A5D">
            <w:pPr>
              <w:spacing w:after="0"/>
              <w:jc w:val="both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</w:p>
          <w:p w14:paraId="479C04D1" w14:textId="2D8D4CE5" w:rsidR="00C8283F" w:rsidRPr="00844C94" w:rsidRDefault="0050327B" w:rsidP="0021163B">
            <w:pPr>
              <w:spacing w:after="0"/>
              <w:jc w:val="both"/>
              <w:rPr>
                <w:rFonts w:ascii="Open Sans" w:eastAsiaTheme="minorHAnsi" w:hAnsi="Open Sans" w:cs="Open Sans"/>
                <w:color w:val="003299"/>
              </w:rPr>
            </w:pPr>
            <w:proofErr w:type="spellStart"/>
            <w:r w:rsidRPr="00844C94">
              <w:rPr>
                <w:rFonts w:ascii="Open Sans" w:eastAsiaTheme="minorHAnsi" w:hAnsi="Open Sans" w:cs="Open Sans"/>
                <w:color w:val="003299"/>
              </w:rPr>
              <w:t>Programme</w:t>
            </w:r>
            <w:proofErr w:type="spellEnd"/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Output Indicator </w:t>
            </w:r>
            <w:r w:rsidR="00902D90">
              <w:rPr>
                <w:rFonts w:ascii="Open Sans" w:eastAsiaTheme="minorHAnsi" w:hAnsi="Open Sans" w:cs="Open Sans"/>
                <w:color w:val="003299"/>
              </w:rPr>
              <w:t>was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 xml:space="preserve"> „</w:t>
            </w:r>
            <w:r w:rsidR="001D03BF" w:rsidRPr="00844C94">
              <w:rPr>
                <w:rFonts w:ascii="Open Sans" w:eastAsiaTheme="minorHAnsi" w:hAnsi="Open Sans" w:cs="Open Sans"/>
                <w:color w:val="003299"/>
              </w:rPr>
              <w:t xml:space="preserve">11/b2 </w:t>
            </w:r>
            <w:r w:rsidR="001D03BF" w:rsidRPr="00844C94">
              <w:rPr>
                <w:rFonts w:ascii="Open Sans" w:eastAsiaTheme="minorHAnsi" w:hAnsi="Open Sans" w:cs="Open Sans"/>
                <w:i/>
                <w:iCs/>
                <w:color w:val="003299"/>
              </w:rPr>
              <w:t>Number of people participating in cross-border cooperation initiatives</w:t>
            </w:r>
            <w:r w:rsidRPr="00844C94">
              <w:rPr>
                <w:rFonts w:ascii="Open Sans" w:eastAsiaTheme="minorHAnsi" w:hAnsi="Open Sans" w:cs="Open Sans"/>
                <w:color w:val="003299"/>
              </w:rPr>
              <w:t>”.</w:t>
            </w:r>
            <w:r w:rsidR="00C8283F"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DE6366" w:rsidRPr="00844C94">
              <w:rPr>
                <w:rFonts w:ascii="Open Sans" w:eastAsiaTheme="minorHAnsi" w:hAnsi="Open Sans" w:cs="Open Sans"/>
                <w:color w:val="003299"/>
              </w:rPr>
              <w:t>Project ROHU–</w:t>
            </w:r>
            <w:r w:rsidR="001D03BF" w:rsidRPr="00844C94">
              <w:rPr>
                <w:rFonts w:ascii="Open Sans" w:eastAsiaTheme="minorHAnsi" w:hAnsi="Open Sans" w:cs="Open Sans"/>
                <w:color w:val="003299"/>
              </w:rPr>
              <w:t>2</w:t>
            </w:r>
            <w:r w:rsidR="00C8283F" w:rsidRPr="00844C94">
              <w:rPr>
                <w:rFonts w:ascii="Open Sans" w:eastAsiaTheme="minorHAnsi" w:hAnsi="Open Sans" w:cs="Open Sans"/>
                <w:color w:val="003299"/>
              </w:rPr>
              <w:t>02</w:t>
            </w:r>
            <w:r w:rsidR="00DE6366" w:rsidRPr="00844C94">
              <w:rPr>
                <w:rFonts w:ascii="Open Sans" w:eastAsiaTheme="minorHAnsi" w:hAnsi="Open Sans" w:cs="Open Sans"/>
                <w:color w:val="003299"/>
              </w:rPr>
              <w:t xml:space="preserve"> contribut</w:t>
            </w:r>
            <w:r w:rsidR="0021163B" w:rsidRPr="00844C94">
              <w:rPr>
                <w:rFonts w:ascii="Open Sans" w:eastAsiaTheme="minorHAnsi" w:hAnsi="Open Sans" w:cs="Open Sans"/>
                <w:color w:val="003299"/>
              </w:rPr>
              <w:t>ed</w:t>
            </w:r>
            <w:r w:rsidR="00857873" w:rsidRPr="00844C94">
              <w:rPr>
                <w:rFonts w:ascii="Open Sans" w:eastAsiaTheme="minorHAnsi" w:hAnsi="Open Sans" w:cs="Open Sans"/>
                <w:color w:val="003299"/>
              </w:rPr>
              <w:t xml:space="preserve"> to this indicator</w:t>
            </w:r>
            <w:r w:rsidR="00DE6366" w:rsidRPr="00844C94">
              <w:rPr>
                <w:rFonts w:ascii="Open Sans" w:eastAsiaTheme="minorHAnsi" w:hAnsi="Open Sans" w:cs="Open Sans"/>
                <w:color w:val="003299"/>
              </w:rPr>
              <w:t xml:space="preserve"> by </w:t>
            </w:r>
            <w:r w:rsidR="001D03BF" w:rsidRPr="00844C94">
              <w:rPr>
                <w:rFonts w:ascii="Open Sans" w:eastAsiaTheme="minorHAnsi" w:hAnsi="Open Sans" w:cs="Open Sans"/>
                <w:color w:val="003299"/>
              </w:rPr>
              <w:t xml:space="preserve">reaching </w:t>
            </w:r>
            <w:r w:rsidR="00C8283F" w:rsidRPr="00E45932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  <w:t>1</w:t>
            </w:r>
            <w:r w:rsidR="0021163B" w:rsidRPr="00E45932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  <w:t>3</w:t>
            </w:r>
            <w:r w:rsidR="00C8283F" w:rsidRPr="00E45932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  <w:t xml:space="preserve">4 </w:t>
            </w:r>
            <w:r w:rsidR="001D03BF" w:rsidRPr="00E45932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  <w:t>people</w:t>
            </w:r>
            <w:r w:rsidR="00DE6366" w:rsidRPr="00E45932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  <w:t xml:space="preserve"> </w:t>
            </w:r>
            <w:r w:rsidR="00C8283F" w:rsidRPr="00E45932">
              <w:rPr>
                <w:rFonts w:ascii="Open Sans" w:eastAsiaTheme="minorHAnsi" w:hAnsi="Open Sans" w:cs="Open Sans"/>
                <w:b/>
                <w:bCs/>
                <w:i/>
                <w:iCs/>
                <w:color w:val="003299"/>
              </w:rPr>
              <w:t>from the two communities</w:t>
            </w:r>
            <w:r w:rsidR="00C8283F" w:rsidRPr="00844C94">
              <w:rPr>
                <w:rFonts w:ascii="Open Sans" w:eastAsiaTheme="minorHAnsi" w:hAnsi="Open Sans" w:cs="Open Sans"/>
                <w:color w:val="003299"/>
              </w:rPr>
              <w:t xml:space="preserve"> situated on the shores of </w:t>
            </w:r>
            <w:r w:rsidR="00466441">
              <w:rPr>
                <w:rFonts w:ascii="Open Sans" w:eastAsiaTheme="minorHAnsi" w:hAnsi="Open Sans" w:cs="Open Sans"/>
                <w:color w:val="003299"/>
              </w:rPr>
              <w:t xml:space="preserve">the </w:t>
            </w:r>
            <w:r w:rsidR="00C8283F" w:rsidRPr="00844C94">
              <w:rPr>
                <w:rFonts w:ascii="Open Sans" w:eastAsiaTheme="minorHAnsi" w:hAnsi="Open Sans" w:cs="Open Sans"/>
                <w:color w:val="003299"/>
              </w:rPr>
              <w:t>Mure</w:t>
            </w:r>
            <w:r w:rsidR="00466441">
              <w:rPr>
                <w:rFonts w:ascii="Open Sans" w:eastAsiaTheme="minorHAnsi" w:hAnsi="Open Sans" w:cs="Open Sans"/>
                <w:color w:val="003299"/>
              </w:rPr>
              <w:t>ș</w:t>
            </w:r>
            <w:r w:rsidR="00C8283F" w:rsidRPr="00844C94">
              <w:rPr>
                <w:rFonts w:ascii="Open Sans" w:eastAsiaTheme="minorHAnsi" w:hAnsi="Open Sans" w:cs="Open Sans"/>
                <w:color w:val="003299"/>
              </w:rPr>
              <w:t xml:space="preserve"> River, </w:t>
            </w:r>
            <w:r w:rsidR="00E45932">
              <w:rPr>
                <w:rFonts w:ascii="Open Sans" w:eastAsiaTheme="minorHAnsi" w:hAnsi="Open Sans" w:cs="Open Sans"/>
                <w:color w:val="003299"/>
              </w:rPr>
              <w:t>as participants</w:t>
            </w:r>
            <w:r w:rsidR="0021163B" w:rsidRPr="00844C94">
              <w:rPr>
                <w:rFonts w:ascii="Open Sans" w:eastAsiaTheme="minorHAnsi" w:hAnsi="Open Sans" w:cs="Open Sans"/>
                <w:color w:val="003299"/>
              </w:rPr>
              <w:t xml:space="preserve"> </w:t>
            </w:r>
            <w:r w:rsidR="00466441">
              <w:rPr>
                <w:rFonts w:ascii="Open Sans" w:eastAsiaTheme="minorHAnsi" w:hAnsi="Open Sans" w:cs="Open Sans"/>
                <w:color w:val="003299"/>
              </w:rPr>
              <w:t>in</w:t>
            </w:r>
            <w:r w:rsidR="0021163B" w:rsidRPr="00844C94">
              <w:rPr>
                <w:rFonts w:ascii="Open Sans" w:eastAsiaTheme="minorHAnsi" w:hAnsi="Open Sans" w:cs="Open Sans"/>
                <w:color w:val="003299"/>
              </w:rPr>
              <w:t xml:space="preserve"> the events organized</w:t>
            </w:r>
            <w:r w:rsidR="001D03BF" w:rsidRPr="00844C94">
              <w:rPr>
                <w:rFonts w:ascii="Open Sans" w:eastAsiaTheme="minorHAnsi" w:hAnsi="Open Sans" w:cs="Open Sans"/>
                <w:color w:val="003299"/>
              </w:rPr>
              <w:t>.</w:t>
            </w:r>
          </w:p>
        </w:tc>
      </w:tr>
      <w:tr w:rsidR="00C8283F" w:rsidRPr="00844C94" w14:paraId="29DB1113" w14:textId="77777777" w:rsidTr="00466441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2578800" w:rsidR="00406660" w:rsidRPr="00844C94" w:rsidRDefault="00406660" w:rsidP="00C03ABD">
            <w:pPr>
              <w:jc w:val="center"/>
              <w:rPr>
                <w:rFonts w:ascii="Open Sans" w:eastAsiaTheme="minorHAnsi" w:hAnsi="Open Sans" w:cs="Open Sans"/>
                <w:b/>
                <w:bCs/>
                <w:color w:val="003299"/>
              </w:rPr>
            </w:pPr>
            <w:r w:rsidRPr="00844C94">
              <w:rPr>
                <w:rFonts w:ascii="Open Sans" w:eastAsiaTheme="minorHAnsi" w:hAnsi="Open Sans" w:cs="Open Sans"/>
                <w:b/>
                <w:bCs/>
                <w:color w:val="003299"/>
              </w:rPr>
              <w:lastRenderedPageBreak/>
              <w:t>Main result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BD383" w14:textId="02BC0F0C" w:rsidR="004E4270" w:rsidRPr="00E45932" w:rsidRDefault="00BE7779" w:rsidP="00E62CA9">
            <w:pPr>
              <w:pStyle w:val="HTMLPreformatted"/>
              <w:shd w:val="clear" w:color="auto" w:fill="FFFFFF"/>
              <w:spacing w:line="276" w:lineRule="auto"/>
              <w:jc w:val="both"/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</w:pP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The main </w:t>
            </w:r>
            <w:r w:rsidR="00EA06CF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results </w:t>
            </w:r>
            <w:r w:rsidR="003B339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of the </w:t>
            </w:r>
            <w:r w:rsidR="003B3392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project </w:t>
            </w:r>
            <w:r w:rsidR="00EA06CF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are</w:t>
            </w:r>
            <w:r w:rsidR="005B2B88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:</w:t>
            </w:r>
            <w:r w:rsidR="00F76DE8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</w:t>
            </w:r>
          </w:p>
          <w:p w14:paraId="3E8E3796" w14:textId="61E48643" w:rsidR="004E4270" w:rsidRPr="00E45932" w:rsidRDefault="004E4270" w:rsidP="00E45932">
            <w:pPr>
              <w:pStyle w:val="HTMLPreformatted"/>
              <w:numPr>
                <w:ilvl w:val="0"/>
                <w:numId w:val="19"/>
              </w:numPr>
              <w:shd w:val="clear" w:color="auto" w:fill="FFFFFF"/>
              <w:spacing w:line="276" w:lineRule="auto"/>
              <w:ind w:left="324" w:hanging="324"/>
              <w:jc w:val="both"/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</w:pPr>
            <w:r w:rsidRPr="00466441">
              <w:rPr>
                <w:rFonts w:ascii="Open Sans" w:eastAsiaTheme="minorHAnsi" w:hAnsi="Open Sans" w:cs="Open Sans"/>
                <w:b/>
                <w:bCs/>
                <w:color w:val="003299"/>
                <w:sz w:val="22"/>
                <w:szCs w:val="22"/>
                <w:lang w:val="en-US" w:eastAsia="en-US"/>
              </w:rPr>
              <w:t>8 local clubs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</w:t>
            </w:r>
            <w:r w:rsidR="00F76DE8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involv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ing </w:t>
            </w:r>
            <w:r w:rsidR="00F76DE8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young people in creating art and revealing the old traditions linked to the Mure</w:t>
            </w:r>
            <w:r w:rsidR="00466441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ș</w:t>
            </w:r>
            <w:r w:rsidR="00F76DE8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River;</w:t>
            </w:r>
          </w:p>
          <w:p w14:paraId="678EAB1C" w14:textId="1796BBF2" w:rsidR="0021163B" w:rsidRPr="00E45932" w:rsidRDefault="0021163B" w:rsidP="00E45932">
            <w:pPr>
              <w:pStyle w:val="HTMLPreformatted"/>
              <w:numPr>
                <w:ilvl w:val="0"/>
                <w:numId w:val="19"/>
              </w:numPr>
              <w:shd w:val="clear" w:color="auto" w:fill="FFFFFF"/>
              <w:spacing w:line="276" w:lineRule="auto"/>
              <w:ind w:left="324" w:hanging="324"/>
              <w:jc w:val="both"/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</w:pP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a thematic bilingual </w:t>
            </w:r>
            <w:r w:rsidRPr="00466441">
              <w:rPr>
                <w:rFonts w:ascii="Open Sans" w:eastAsiaTheme="minorHAnsi" w:hAnsi="Open Sans" w:cs="Open Sans"/>
                <w:b/>
                <w:bCs/>
                <w:color w:val="003299"/>
                <w:sz w:val="22"/>
                <w:szCs w:val="22"/>
                <w:lang w:val="en-US" w:eastAsia="en-US"/>
              </w:rPr>
              <w:t>workbook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about </w:t>
            </w:r>
            <w:r w:rsidR="002A6F90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the 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Mure</w:t>
            </w:r>
            <w:r w:rsidR="00466441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ș</w:t>
            </w:r>
            <w:r w:rsidR="00902D90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River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elaborated;</w:t>
            </w:r>
          </w:p>
          <w:p w14:paraId="5787F290" w14:textId="6AD95BD9" w:rsidR="00406660" w:rsidRPr="00E45932" w:rsidRDefault="0021163B" w:rsidP="00E45932">
            <w:pPr>
              <w:pStyle w:val="HTMLPreformatted"/>
              <w:numPr>
                <w:ilvl w:val="0"/>
                <w:numId w:val="19"/>
              </w:numPr>
              <w:shd w:val="clear" w:color="auto" w:fill="FFFFFF"/>
              <w:spacing w:line="276" w:lineRule="auto"/>
              <w:ind w:left="324" w:hanging="324"/>
              <w:jc w:val="both"/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</w:pPr>
            <w:r w:rsidRPr="00466441">
              <w:rPr>
                <w:rFonts w:ascii="Open Sans" w:eastAsiaTheme="minorHAnsi" w:hAnsi="Open Sans" w:cs="Open Sans"/>
                <w:b/>
                <w:bCs/>
                <w:color w:val="003299"/>
                <w:sz w:val="22"/>
                <w:szCs w:val="22"/>
                <w:lang w:val="en-US" w:eastAsia="en-US"/>
              </w:rPr>
              <w:t>2 picnics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</w:t>
            </w:r>
            <w:r w:rsidR="00902D90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organized 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with the involvement of target group</w:t>
            </w:r>
            <w:r w:rsidR="003B339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s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o</w:t>
            </w:r>
            <w:r w:rsidR="003B339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n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both side</w:t>
            </w:r>
            <w:r w:rsidR="003B339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s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of the border;</w:t>
            </w:r>
          </w:p>
          <w:p w14:paraId="3219714E" w14:textId="5CA070B7" w:rsidR="0021163B" w:rsidRDefault="0021163B" w:rsidP="00E45932">
            <w:pPr>
              <w:pStyle w:val="HTMLPreformatted"/>
              <w:numPr>
                <w:ilvl w:val="0"/>
                <w:numId w:val="19"/>
              </w:numPr>
              <w:shd w:val="clear" w:color="auto" w:fill="FFFFFF"/>
              <w:spacing w:line="276" w:lineRule="auto"/>
              <w:ind w:left="324" w:hanging="324"/>
              <w:jc w:val="both"/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</w:pPr>
            <w:r w:rsidRPr="00466441">
              <w:rPr>
                <w:rFonts w:ascii="Open Sans" w:eastAsiaTheme="minorHAnsi" w:hAnsi="Open Sans" w:cs="Open Sans"/>
                <w:b/>
                <w:bCs/>
                <w:color w:val="003299"/>
                <w:sz w:val="22"/>
                <w:szCs w:val="22"/>
                <w:lang w:val="en-US" w:eastAsia="en-US"/>
              </w:rPr>
              <w:t>a film</w:t>
            </w: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, as a virtual exposition</w:t>
            </w:r>
            <w:r w:rsidR="004D3B5F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, </w:t>
            </w:r>
            <w:r w:rsidR="00AB2FC8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to</w:t>
            </w:r>
            <w:r w:rsidR="00844C94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 present the 8 localities </w:t>
            </w:r>
            <w:r w:rsidR="00AB2FC8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 xml:space="preserve">involved </w:t>
            </w:r>
            <w:r w:rsidR="00844C94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and their works</w:t>
            </w:r>
            <w:r w:rsidR="00902D90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, elaborated</w:t>
            </w:r>
            <w:r w:rsidR="00844C94"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.</w:t>
            </w:r>
          </w:p>
          <w:p w14:paraId="431614AB" w14:textId="77777777" w:rsidR="00E45932" w:rsidRPr="00E45932" w:rsidRDefault="00E45932" w:rsidP="00E45932">
            <w:pPr>
              <w:pStyle w:val="HTMLPreformatted"/>
              <w:shd w:val="clear" w:color="auto" w:fill="FFFFFF"/>
              <w:spacing w:line="276" w:lineRule="auto"/>
              <w:ind w:left="324"/>
              <w:jc w:val="both"/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</w:pPr>
          </w:p>
          <w:p w14:paraId="7A3F9BD2" w14:textId="77777777" w:rsidR="004D3B5F" w:rsidRPr="00E45932" w:rsidRDefault="004D3B5F" w:rsidP="004D3B5F">
            <w:pPr>
              <w:pStyle w:val="HTMLPreformatted"/>
              <w:shd w:val="clear" w:color="auto" w:fill="FFFFFF"/>
              <w:spacing w:line="276" w:lineRule="auto"/>
              <w:jc w:val="both"/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</w:pPr>
            <w:r w:rsidRPr="00E45932"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  <w:t>Website/webpage:</w:t>
            </w:r>
          </w:p>
          <w:p w14:paraId="0DA5E99F" w14:textId="03C53FD4" w:rsidR="00E45932" w:rsidRPr="00E45932" w:rsidRDefault="00E45932" w:rsidP="00844C94">
            <w:pPr>
              <w:pStyle w:val="HTMLPreformatted"/>
              <w:numPr>
                <w:ilvl w:val="0"/>
                <w:numId w:val="17"/>
              </w:numPr>
              <w:shd w:val="clear" w:color="auto" w:fill="FFFFFF"/>
              <w:spacing w:line="276" w:lineRule="auto"/>
              <w:jc w:val="both"/>
              <w:rPr>
                <w:rFonts w:ascii="Open Sans" w:eastAsiaTheme="minorHAnsi" w:hAnsi="Open Sans" w:cs="Open Sans"/>
                <w:b/>
                <w:bCs/>
                <w:color w:val="003299"/>
                <w:sz w:val="22"/>
                <w:szCs w:val="22"/>
                <w:lang w:val="en-US" w:eastAsia="en-US"/>
              </w:rPr>
            </w:pPr>
            <w:hyperlink r:id="rId8" w:history="1">
              <w:r w:rsidRPr="00C24047">
                <w:rPr>
                  <w:rStyle w:val="Hyperlink"/>
                  <w:rFonts w:ascii="Open Sans" w:eastAsiaTheme="minorHAnsi" w:hAnsi="Open Sans" w:cs="Open Sans"/>
                  <w:sz w:val="22"/>
                  <w:szCs w:val="22"/>
                  <w:lang w:val="en-US" w:eastAsia="en-US"/>
                </w:rPr>
                <w:t>http://www.maros-mures.eu</w:t>
              </w:r>
            </w:hyperlink>
          </w:p>
          <w:p w14:paraId="6916C6F2" w14:textId="10FA8AF5" w:rsidR="00844C94" w:rsidRPr="00E45932" w:rsidRDefault="00E45932" w:rsidP="00E45932">
            <w:pPr>
              <w:pStyle w:val="HTMLPreformatted"/>
              <w:numPr>
                <w:ilvl w:val="0"/>
                <w:numId w:val="17"/>
              </w:numPr>
              <w:shd w:val="clear" w:color="auto" w:fill="FFFFFF"/>
              <w:spacing w:line="276" w:lineRule="auto"/>
              <w:jc w:val="both"/>
              <w:rPr>
                <w:rFonts w:ascii="Open Sans" w:eastAsiaTheme="minorHAnsi" w:hAnsi="Open Sans" w:cs="Open Sans"/>
                <w:color w:val="003299"/>
                <w:sz w:val="22"/>
                <w:szCs w:val="22"/>
                <w:lang w:val="en-US" w:eastAsia="en-US"/>
              </w:rPr>
            </w:pPr>
            <w:hyperlink r:id="rId9" w:history="1">
              <w:r w:rsidRPr="00E45932">
                <w:rPr>
                  <w:rStyle w:val="Hyperlink"/>
                  <w:rFonts w:ascii="Open Sans" w:eastAsiaTheme="minorHAnsi" w:hAnsi="Open Sans" w:cs="Open Sans"/>
                  <w:sz w:val="22"/>
                  <w:szCs w:val="22"/>
                  <w:lang w:val="en-US" w:eastAsia="en-US"/>
                </w:rPr>
                <w:t>https://www.diasporatm.ro/ro/proiectul-serumaros/</w:t>
              </w:r>
            </w:hyperlink>
          </w:p>
        </w:tc>
      </w:tr>
    </w:tbl>
    <w:p w14:paraId="50CAC815" w14:textId="77777777" w:rsidR="00B05DE4" w:rsidRPr="00844C94" w:rsidRDefault="00B05DE4" w:rsidP="00430336">
      <w:pPr>
        <w:rPr>
          <w:rFonts w:ascii="Open Sans" w:eastAsiaTheme="minorHAnsi" w:hAnsi="Open Sans" w:cs="Open Sans"/>
          <w:color w:val="003299"/>
        </w:rPr>
      </w:pPr>
    </w:p>
    <w:sectPr w:rsidR="00B05DE4" w:rsidRPr="00844C94" w:rsidSect="002D39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CDEC59" w14:textId="77777777" w:rsidR="007A6A26" w:rsidRDefault="007A6A26" w:rsidP="00DE0A0A">
      <w:pPr>
        <w:spacing w:after="0" w:line="240" w:lineRule="auto"/>
      </w:pPr>
      <w:r>
        <w:separator/>
      </w:r>
    </w:p>
  </w:endnote>
  <w:endnote w:type="continuationSeparator" w:id="0">
    <w:p w14:paraId="79712167" w14:textId="77777777" w:rsidR="007A6A26" w:rsidRDefault="007A6A26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52F33" w14:textId="77777777" w:rsidR="00466441" w:rsidRDefault="004664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01E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91085" w14:textId="77777777" w:rsidR="00466441" w:rsidRDefault="004664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AD9E3" w14:textId="77777777" w:rsidR="007A6A26" w:rsidRDefault="007A6A26" w:rsidP="00DE0A0A">
      <w:pPr>
        <w:spacing w:after="0" w:line="240" w:lineRule="auto"/>
      </w:pPr>
      <w:r>
        <w:separator/>
      </w:r>
    </w:p>
  </w:footnote>
  <w:footnote w:type="continuationSeparator" w:id="0">
    <w:p w14:paraId="30C90767" w14:textId="77777777" w:rsidR="007A6A26" w:rsidRDefault="007A6A26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D739A3" w14:textId="77777777" w:rsidR="00466441" w:rsidRDefault="004664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7DCC0960" w:rsidR="007116AA" w:rsidRDefault="00796F7B">
    <w:pPr>
      <w:pStyle w:val="Header"/>
    </w:pPr>
    <w:r>
      <w:rPr>
        <w:noProof/>
        <w:lang w:val="ro-RO" w:eastAsia="ro-RO"/>
      </w:rPr>
      <w:drawing>
        <wp:inline distT="0" distB="0" distL="0" distR="0" wp14:anchorId="1790B2B8" wp14:editId="252506A6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1E18D" w14:textId="77777777" w:rsidR="00466441" w:rsidRDefault="004664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04672"/>
    <w:multiLevelType w:val="hybridMultilevel"/>
    <w:tmpl w:val="893684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8" w15:restartNumberingAfterBreak="0">
    <w:nsid w:val="33C5446D"/>
    <w:multiLevelType w:val="hybridMultilevel"/>
    <w:tmpl w:val="25861044"/>
    <w:lvl w:ilvl="0" w:tplc="81A28E22">
      <w:start w:val="21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4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683C84"/>
    <w:multiLevelType w:val="hybridMultilevel"/>
    <w:tmpl w:val="A9128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427732"/>
    <w:multiLevelType w:val="hybridMultilevel"/>
    <w:tmpl w:val="FA8A2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7047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83749130">
    <w:abstractNumId w:val="13"/>
  </w:num>
  <w:num w:numId="3" w16cid:durableId="703603323">
    <w:abstractNumId w:val="16"/>
  </w:num>
  <w:num w:numId="4" w16cid:durableId="1870409848">
    <w:abstractNumId w:val="14"/>
  </w:num>
  <w:num w:numId="5" w16cid:durableId="2091922409">
    <w:abstractNumId w:val="1"/>
  </w:num>
  <w:num w:numId="6" w16cid:durableId="270401681">
    <w:abstractNumId w:val="7"/>
  </w:num>
  <w:num w:numId="7" w16cid:durableId="257523678">
    <w:abstractNumId w:val="2"/>
  </w:num>
  <w:num w:numId="8" w16cid:durableId="185410286">
    <w:abstractNumId w:val="9"/>
  </w:num>
  <w:num w:numId="9" w16cid:durableId="1800103510">
    <w:abstractNumId w:val="10"/>
  </w:num>
  <w:num w:numId="10" w16cid:durableId="903878477">
    <w:abstractNumId w:val="5"/>
  </w:num>
  <w:num w:numId="11" w16cid:durableId="75638640">
    <w:abstractNumId w:val="11"/>
  </w:num>
  <w:num w:numId="12" w16cid:durableId="11809341">
    <w:abstractNumId w:val="0"/>
  </w:num>
  <w:num w:numId="13" w16cid:durableId="1858345258">
    <w:abstractNumId w:val="6"/>
  </w:num>
  <w:num w:numId="14" w16cid:durableId="1858694059">
    <w:abstractNumId w:val="12"/>
  </w:num>
  <w:num w:numId="15" w16cid:durableId="1317346033">
    <w:abstractNumId w:val="3"/>
  </w:num>
  <w:num w:numId="16" w16cid:durableId="1375422007">
    <w:abstractNumId w:val="8"/>
  </w:num>
  <w:num w:numId="17" w16cid:durableId="93748553">
    <w:abstractNumId w:val="17"/>
  </w:num>
  <w:num w:numId="18" w16cid:durableId="69692657">
    <w:abstractNumId w:val="18"/>
  </w:num>
  <w:num w:numId="19" w16cid:durableId="16530960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MrE0MTGwMDUztzRT0lEKTi0uzszPAykwrQUAGYV3QCwAAAA="/>
  </w:docVars>
  <w:rsids>
    <w:rsidRoot w:val="00950FDB"/>
    <w:rsid w:val="00000B62"/>
    <w:rsid w:val="0000302D"/>
    <w:rsid w:val="00004B24"/>
    <w:rsid w:val="000109BC"/>
    <w:rsid w:val="00013B09"/>
    <w:rsid w:val="00032D38"/>
    <w:rsid w:val="00036257"/>
    <w:rsid w:val="0004193D"/>
    <w:rsid w:val="00050032"/>
    <w:rsid w:val="00051866"/>
    <w:rsid w:val="00055071"/>
    <w:rsid w:val="00056824"/>
    <w:rsid w:val="0007778E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D01DE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3739"/>
    <w:rsid w:val="001156A2"/>
    <w:rsid w:val="0012201F"/>
    <w:rsid w:val="001222DE"/>
    <w:rsid w:val="00134BB6"/>
    <w:rsid w:val="0013629B"/>
    <w:rsid w:val="00136DE9"/>
    <w:rsid w:val="0015409B"/>
    <w:rsid w:val="00154137"/>
    <w:rsid w:val="001628F5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3BF"/>
    <w:rsid w:val="001D0FCF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1163B"/>
    <w:rsid w:val="002218F7"/>
    <w:rsid w:val="002221DE"/>
    <w:rsid w:val="00222298"/>
    <w:rsid w:val="002258C8"/>
    <w:rsid w:val="00227E06"/>
    <w:rsid w:val="00230259"/>
    <w:rsid w:val="002319F7"/>
    <w:rsid w:val="00243902"/>
    <w:rsid w:val="00245D2C"/>
    <w:rsid w:val="00246B7E"/>
    <w:rsid w:val="00246F1C"/>
    <w:rsid w:val="00251765"/>
    <w:rsid w:val="00260FA8"/>
    <w:rsid w:val="002640D3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A6A0D"/>
    <w:rsid w:val="002A6F90"/>
    <w:rsid w:val="002C1094"/>
    <w:rsid w:val="002C5129"/>
    <w:rsid w:val="002C6F2E"/>
    <w:rsid w:val="002C75D1"/>
    <w:rsid w:val="002D398F"/>
    <w:rsid w:val="002E3BF1"/>
    <w:rsid w:val="002E5DCC"/>
    <w:rsid w:val="002F2ABA"/>
    <w:rsid w:val="002F3F04"/>
    <w:rsid w:val="002F550A"/>
    <w:rsid w:val="002F7095"/>
    <w:rsid w:val="00312F62"/>
    <w:rsid w:val="00313EF3"/>
    <w:rsid w:val="003223E9"/>
    <w:rsid w:val="0032275E"/>
    <w:rsid w:val="00327251"/>
    <w:rsid w:val="00333479"/>
    <w:rsid w:val="00345F67"/>
    <w:rsid w:val="00356CF2"/>
    <w:rsid w:val="00361731"/>
    <w:rsid w:val="00362342"/>
    <w:rsid w:val="0036777B"/>
    <w:rsid w:val="00370E05"/>
    <w:rsid w:val="0037217B"/>
    <w:rsid w:val="003748B2"/>
    <w:rsid w:val="00375407"/>
    <w:rsid w:val="00384C38"/>
    <w:rsid w:val="003874FF"/>
    <w:rsid w:val="00387D7B"/>
    <w:rsid w:val="003A046A"/>
    <w:rsid w:val="003A1ECB"/>
    <w:rsid w:val="003A3695"/>
    <w:rsid w:val="003B2201"/>
    <w:rsid w:val="003B3392"/>
    <w:rsid w:val="003B46B6"/>
    <w:rsid w:val="003B6556"/>
    <w:rsid w:val="003B7844"/>
    <w:rsid w:val="003C218A"/>
    <w:rsid w:val="003C25D9"/>
    <w:rsid w:val="003C34D0"/>
    <w:rsid w:val="003D16DE"/>
    <w:rsid w:val="003D2B32"/>
    <w:rsid w:val="003E51CE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2CC"/>
    <w:rsid w:val="00430336"/>
    <w:rsid w:val="00430B04"/>
    <w:rsid w:val="004321A4"/>
    <w:rsid w:val="0044308D"/>
    <w:rsid w:val="004540CA"/>
    <w:rsid w:val="00454751"/>
    <w:rsid w:val="004630FD"/>
    <w:rsid w:val="00465B6F"/>
    <w:rsid w:val="00465C18"/>
    <w:rsid w:val="00466441"/>
    <w:rsid w:val="00467A99"/>
    <w:rsid w:val="004707A7"/>
    <w:rsid w:val="00482317"/>
    <w:rsid w:val="00482AFA"/>
    <w:rsid w:val="004B166B"/>
    <w:rsid w:val="004B2D06"/>
    <w:rsid w:val="004C0784"/>
    <w:rsid w:val="004C4FAF"/>
    <w:rsid w:val="004D36E2"/>
    <w:rsid w:val="004D3B5F"/>
    <w:rsid w:val="004E3E06"/>
    <w:rsid w:val="004E4270"/>
    <w:rsid w:val="004E42B8"/>
    <w:rsid w:val="004E436A"/>
    <w:rsid w:val="004E6948"/>
    <w:rsid w:val="004F3B5E"/>
    <w:rsid w:val="004F7A11"/>
    <w:rsid w:val="0050017B"/>
    <w:rsid w:val="00500DD4"/>
    <w:rsid w:val="0050327B"/>
    <w:rsid w:val="00507B8E"/>
    <w:rsid w:val="005103B2"/>
    <w:rsid w:val="00512333"/>
    <w:rsid w:val="00521BAA"/>
    <w:rsid w:val="00526EC2"/>
    <w:rsid w:val="005569FB"/>
    <w:rsid w:val="00562D06"/>
    <w:rsid w:val="00582E30"/>
    <w:rsid w:val="005867CE"/>
    <w:rsid w:val="00591902"/>
    <w:rsid w:val="00596723"/>
    <w:rsid w:val="005A2833"/>
    <w:rsid w:val="005B03B7"/>
    <w:rsid w:val="005B2B88"/>
    <w:rsid w:val="005B5367"/>
    <w:rsid w:val="005B6E37"/>
    <w:rsid w:val="005C2A5D"/>
    <w:rsid w:val="005D029C"/>
    <w:rsid w:val="005D102A"/>
    <w:rsid w:val="005D6FDB"/>
    <w:rsid w:val="005E1C53"/>
    <w:rsid w:val="005F2B58"/>
    <w:rsid w:val="005F71F6"/>
    <w:rsid w:val="00603190"/>
    <w:rsid w:val="00604EDE"/>
    <w:rsid w:val="00616E9C"/>
    <w:rsid w:val="00623FCA"/>
    <w:rsid w:val="00634CAF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86C18"/>
    <w:rsid w:val="006969D9"/>
    <w:rsid w:val="0069759C"/>
    <w:rsid w:val="006A3931"/>
    <w:rsid w:val="006A7B4A"/>
    <w:rsid w:val="006B4891"/>
    <w:rsid w:val="006E2581"/>
    <w:rsid w:val="006E56B5"/>
    <w:rsid w:val="006E6865"/>
    <w:rsid w:val="0070636B"/>
    <w:rsid w:val="007102DB"/>
    <w:rsid w:val="007116AA"/>
    <w:rsid w:val="0072317B"/>
    <w:rsid w:val="00737C61"/>
    <w:rsid w:val="00744AC2"/>
    <w:rsid w:val="0075067A"/>
    <w:rsid w:val="0075136A"/>
    <w:rsid w:val="007540C9"/>
    <w:rsid w:val="00763717"/>
    <w:rsid w:val="00764346"/>
    <w:rsid w:val="00772F50"/>
    <w:rsid w:val="00774340"/>
    <w:rsid w:val="00777F7A"/>
    <w:rsid w:val="0078246B"/>
    <w:rsid w:val="0079573B"/>
    <w:rsid w:val="00796F7B"/>
    <w:rsid w:val="007974A7"/>
    <w:rsid w:val="007A0357"/>
    <w:rsid w:val="007A28C9"/>
    <w:rsid w:val="007A6A26"/>
    <w:rsid w:val="007A71FA"/>
    <w:rsid w:val="007A7A2D"/>
    <w:rsid w:val="007B21C8"/>
    <w:rsid w:val="007B5F4C"/>
    <w:rsid w:val="007C020E"/>
    <w:rsid w:val="007C0F09"/>
    <w:rsid w:val="007C2163"/>
    <w:rsid w:val="007C4E5C"/>
    <w:rsid w:val="007D2F2B"/>
    <w:rsid w:val="007D6793"/>
    <w:rsid w:val="007E0C46"/>
    <w:rsid w:val="007F066B"/>
    <w:rsid w:val="007F7E5F"/>
    <w:rsid w:val="008025DA"/>
    <w:rsid w:val="008028AF"/>
    <w:rsid w:val="0080382E"/>
    <w:rsid w:val="00807560"/>
    <w:rsid w:val="008101CC"/>
    <w:rsid w:val="00811A05"/>
    <w:rsid w:val="00814802"/>
    <w:rsid w:val="008255A9"/>
    <w:rsid w:val="008262E3"/>
    <w:rsid w:val="00830433"/>
    <w:rsid w:val="008313C5"/>
    <w:rsid w:val="0083496B"/>
    <w:rsid w:val="00835FC5"/>
    <w:rsid w:val="008414C8"/>
    <w:rsid w:val="00844C94"/>
    <w:rsid w:val="0085089C"/>
    <w:rsid w:val="00857873"/>
    <w:rsid w:val="00864DD8"/>
    <w:rsid w:val="00865773"/>
    <w:rsid w:val="00880358"/>
    <w:rsid w:val="00890BF7"/>
    <w:rsid w:val="0089330F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D0DBC"/>
    <w:rsid w:val="008D2D5D"/>
    <w:rsid w:val="008D4A01"/>
    <w:rsid w:val="008E00B4"/>
    <w:rsid w:val="008E38BF"/>
    <w:rsid w:val="008F2EEC"/>
    <w:rsid w:val="008F4A49"/>
    <w:rsid w:val="0090210C"/>
    <w:rsid w:val="00902511"/>
    <w:rsid w:val="00902D90"/>
    <w:rsid w:val="00913336"/>
    <w:rsid w:val="00913AA4"/>
    <w:rsid w:val="00915F13"/>
    <w:rsid w:val="00924033"/>
    <w:rsid w:val="00930471"/>
    <w:rsid w:val="00940C68"/>
    <w:rsid w:val="00943299"/>
    <w:rsid w:val="00950EC1"/>
    <w:rsid w:val="00950FDB"/>
    <w:rsid w:val="00953A52"/>
    <w:rsid w:val="00956565"/>
    <w:rsid w:val="00961187"/>
    <w:rsid w:val="00962D2E"/>
    <w:rsid w:val="00970E01"/>
    <w:rsid w:val="00971045"/>
    <w:rsid w:val="00971120"/>
    <w:rsid w:val="00972517"/>
    <w:rsid w:val="00980930"/>
    <w:rsid w:val="00983199"/>
    <w:rsid w:val="009868E8"/>
    <w:rsid w:val="009916CB"/>
    <w:rsid w:val="00995318"/>
    <w:rsid w:val="009B49F1"/>
    <w:rsid w:val="009C049E"/>
    <w:rsid w:val="009D75C7"/>
    <w:rsid w:val="009E38DE"/>
    <w:rsid w:val="009E3AC2"/>
    <w:rsid w:val="009E4C00"/>
    <w:rsid w:val="009E6BE4"/>
    <w:rsid w:val="009F0FF3"/>
    <w:rsid w:val="009F5DBC"/>
    <w:rsid w:val="009F6C1B"/>
    <w:rsid w:val="009F6E1B"/>
    <w:rsid w:val="00A02B81"/>
    <w:rsid w:val="00A03BC9"/>
    <w:rsid w:val="00A06124"/>
    <w:rsid w:val="00A12D8A"/>
    <w:rsid w:val="00A13741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4025"/>
    <w:rsid w:val="00A92006"/>
    <w:rsid w:val="00A93A4C"/>
    <w:rsid w:val="00A94548"/>
    <w:rsid w:val="00A9664A"/>
    <w:rsid w:val="00AA7C9B"/>
    <w:rsid w:val="00AB0BC4"/>
    <w:rsid w:val="00AB2FC8"/>
    <w:rsid w:val="00AC0CAD"/>
    <w:rsid w:val="00AC16C2"/>
    <w:rsid w:val="00AC1D09"/>
    <w:rsid w:val="00AC3ABA"/>
    <w:rsid w:val="00AC3D00"/>
    <w:rsid w:val="00AC5379"/>
    <w:rsid w:val="00AC53A0"/>
    <w:rsid w:val="00AC6E9F"/>
    <w:rsid w:val="00AD658C"/>
    <w:rsid w:val="00AE3D1F"/>
    <w:rsid w:val="00B05DE4"/>
    <w:rsid w:val="00B128E6"/>
    <w:rsid w:val="00B16206"/>
    <w:rsid w:val="00B16DD0"/>
    <w:rsid w:val="00B27EAB"/>
    <w:rsid w:val="00B42489"/>
    <w:rsid w:val="00B501E2"/>
    <w:rsid w:val="00B51E51"/>
    <w:rsid w:val="00B6241C"/>
    <w:rsid w:val="00B64CA2"/>
    <w:rsid w:val="00B6621F"/>
    <w:rsid w:val="00B66884"/>
    <w:rsid w:val="00B67C26"/>
    <w:rsid w:val="00B770AF"/>
    <w:rsid w:val="00B80E4D"/>
    <w:rsid w:val="00B819F9"/>
    <w:rsid w:val="00B82817"/>
    <w:rsid w:val="00B83B72"/>
    <w:rsid w:val="00B83D51"/>
    <w:rsid w:val="00B925C7"/>
    <w:rsid w:val="00BA3729"/>
    <w:rsid w:val="00BB6DFB"/>
    <w:rsid w:val="00BB6EAD"/>
    <w:rsid w:val="00BC2CA3"/>
    <w:rsid w:val="00BC5491"/>
    <w:rsid w:val="00BC7C12"/>
    <w:rsid w:val="00BD0127"/>
    <w:rsid w:val="00BE4DC3"/>
    <w:rsid w:val="00BE7779"/>
    <w:rsid w:val="00BF583B"/>
    <w:rsid w:val="00BF78C2"/>
    <w:rsid w:val="00C03A63"/>
    <w:rsid w:val="00C03ABD"/>
    <w:rsid w:val="00C076CD"/>
    <w:rsid w:val="00C07EB6"/>
    <w:rsid w:val="00C102B3"/>
    <w:rsid w:val="00C11939"/>
    <w:rsid w:val="00C17E26"/>
    <w:rsid w:val="00C200F0"/>
    <w:rsid w:val="00C20A4F"/>
    <w:rsid w:val="00C228B2"/>
    <w:rsid w:val="00C22C2F"/>
    <w:rsid w:val="00C23065"/>
    <w:rsid w:val="00C26E9F"/>
    <w:rsid w:val="00C2702F"/>
    <w:rsid w:val="00C348B6"/>
    <w:rsid w:val="00C36880"/>
    <w:rsid w:val="00C36CEC"/>
    <w:rsid w:val="00C46205"/>
    <w:rsid w:val="00C52970"/>
    <w:rsid w:val="00C556C9"/>
    <w:rsid w:val="00C57323"/>
    <w:rsid w:val="00C67A7D"/>
    <w:rsid w:val="00C67DC8"/>
    <w:rsid w:val="00C70C41"/>
    <w:rsid w:val="00C71E02"/>
    <w:rsid w:val="00C72624"/>
    <w:rsid w:val="00C734BF"/>
    <w:rsid w:val="00C76F27"/>
    <w:rsid w:val="00C820B5"/>
    <w:rsid w:val="00C8283F"/>
    <w:rsid w:val="00C82B05"/>
    <w:rsid w:val="00C86F0A"/>
    <w:rsid w:val="00C94AA2"/>
    <w:rsid w:val="00CA0393"/>
    <w:rsid w:val="00CC0F91"/>
    <w:rsid w:val="00CD3A86"/>
    <w:rsid w:val="00CD5647"/>
    <w:rsid w:val="00CD7803"/>
    <w:rsid w:val="00CE450A"/>
    <w:rsid w:val="00CE4B2C"/>
    <w:rsid w:val="00CE64DA"/>
    <w:rsid w:val="00D03128"/>
    <w:rsid w:val="00D060BB"/>
    <w:rsid w:val="00D067BB"/>
    <w:rsid w:val="00D24FE5"/>
    <w:rsid w:val="00D30013"/>
    <w:rsid w:val="00D469A1"/>
    <w:rsid w:val="00D55478"/>
    <w:rsid w:val="00D60739"/>
    <w:rsid w:val="00D61AB2"/>
    <w:rsid w:val="00D642A0"/>
    <w:rsid w:val="00D7093D"/>
    <w:rsid w:val="00D70FA5"/>
    <w:rsid w:val="00D71013"/>
    <w:rsid w:val="00D72BFA"/>
    <w:rsid w:val="00D74871"/>
    <w:rsid w:val="00D74892"/>
    <w:rsid w:val="00D77F54"/>
    <w:rsid w:val="00D836D4"/>
    <w:rsid w:val="00D8676A"/>
    <w:rsid w:val="00D8720C"/>
    <w:rsid w:val="00D96461"/>
    <w:rsid w:val="00D96A72"/>
    <w:rsid w:val="00DB4364"/>
    <w:rsid w:val="00DB4A5E"/>
    <w:rsid w:val="00DD483A"/>
    <w:rsid w:val="00DE0A0A"/>
    <w:rsid w:val="00DE1AA2"/>
    <w:rsid w:val="00DE2F4C"/>
    <w:rsid w:val="00DE6366"/>
    <w:rsid w:val="00DE71CB"/>
    <w:rsid w:val="00E02457"/>
    <w:rsid w:val="00E03EE7"/>
    <w:rsid w:val="00E0695E"/>
    <w:rsid w:val="00E13A58"/>
    <w:rsid w:val="00E15E49"/>
    <w:rsid w:val="00E202B2"/>
    <w:rsid w:val="00E24216"/>
    <w:rsid w:val="00E247C0"/>
    <w:rsid w:val="00E26E53"/>
    <w:rsid w:val="00E31B7C"/>
    <w:rsid w:val="00E324BA"/>
    <w:rsid w:val="00E32A60"/>
    <w:rsid w:val="00E335AE"/>
    <w:rsid w:val="00E33B12"/>
    <w:rsid w:val="00E3467D"/>
    <w:rsid w:val="00E36E2F"/>
    <w:rsid w:val="00E45932"/>
    <w:rsid w:val="00E52C21"/>
    <w:rsid w:val="00E564B9"/>
    <w:rsid w:val="00E62CA9"/>
    <w:rsid w:val="00E7733C"/>
    <w:rsid w:val="00E851A7"/>
    <w:rsid w:val="00E86281"/>
    <w:rsid w:val="00E90ED9"/>
    <w:rsid w:val="00E96FFF"/>
    <w:rsid w:val="00E97F05"/>
    <w:rsid w:val="00EA06CF"/>
    <w:rsid w:val="00EA2464"/>
    <w:rsid w:val="00EB25E5"/>
    <w:rsid w:val="00EC1E6A"/>
    <w:rsid w:val="00EC4AC1"/>
    <w:rsid w:val="00EC7882"/>
    <w:rsid w:val="00ED5D39"/>
    <w:rsid w:val="00EF2280"/>
    <w:rsid w:val="00EF34E2"/>
    <w:rsid w:val="00EF7887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5A1B"/>
    <w:rsid w:val="00F57007"/>
    <w:rsid w:val="00F65D95"/>
    <w:rsid w:val="00F76DE8"/>
    <w:rsid w:val="00F77A5D"/>
    <w:rsid w:val="00F77FA7"/>
    <w:rsid w:val="00F839DE"/>
    <w:rsid w:val="00F94E4A"/>
    <w:rsid w:val="00FB4FD4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paragraph" w:styleId="NormalWeb">
    <w:name w:val="Normal (Web)"/>
    <w:basedOn w:val="Normal"/>
    <w:uiPriority w:val="99"/>
    <w:unhideWhenUsed/>
    <w:rsid w:val="00CE64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3B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ros-mures.e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diasporatm.ro/ro/proiectul-serumaros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169D3-4141-4785-A826-3399D0007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04</Words>
  <Characters>2584</Characters>
  <Application>Microsoft Office Word</Application>
  <DocSecurity>0</DocSecurity>
  <Lines>73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9</cp:revision>
  <cp:lastPrinted>2021-07-08T06:58:00Z</cp:lastPrinted>
  <dcterms:created xsi:type="dcterms:W3CDTF">2025-03-24T04:03:00Z</dcterms:created>
  <dcterms:modified xsi:type="dcterms:W3CDTF">2025-07-04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1a5799847c0e88b645e86ac4e1ba4ad9f39ba5d49800fb9dfe840792baaa96</vt:lpwstr>
  </property>
</Properties>
</file>